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6F860"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18B35BA0" wp14:editId="33CEC42B">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34C351F1" w14:textId="77777777" w:rsidR="00AB1685" w:rsidRDefault="008D7313">
      <w:pPr>
        <w:spacing w:line="240" w:lineRule="auto"/>
        <w:jc w:val="center"/>
        <w:rPr>
          <w:sz w:val="28"/>
          <w:lang w:val="en-IE"/>
        </w:rPr>
      </w:pPr>
      <w:r>
        <w:rPr>
          <w:b/>
          <w:sz w:val="36"/>
          <w:lang w:val="en-IE"/>
        </w:rPr>
        <w:t>DUBLIN CITY UNIVERSITY</w:t>
      </w:r>
    </w:p>
    <w:p w14:paraId="442B66F0" w14:textId="77777777" w:rsidR="00AB1685" w:rsidRDefault="008D7313">
      <w:pPr>
        <w:spacing w:line="240" w:lineRule="auto"/>
        <w:jc w:val="center"/>
        <w:rPr>
          <w:b/>
          <w:sz w:val="36"/>
          <w:lang w:val="en-IE"/>
        </w:rPr>
      </w:pPr>
      <w:r>
        <w:rPr>
          <w:b/>
          <w:sz w:val="36"/>
          <w:lang w:val="en-IE"/>
        </w:rPr>
        <w:t>SCHOOL OF ELECTRONIC ENGINEERING</w:t>
      </w:r>
    </w:p>
    <w:p w14:paraId="5018DD9A" w14:textId="77777777" w:rsidR="00AB1685" w:rsidRDefault="00AB1685">
      <w:pPr>
        <w:spacing w:line="240" w:lineRule="auto"/>
        <w:jc w:val="center"/>
        <w:rPr>
          <w:sz w:val="36"/>
          <w:lang w:val="en-IE"/>
        </w:rPr>
      </w:pPr>
    </w:p>
    <w:p w14:paraId="0F6583D5" w14:textId="33985398" w:rsidR="00D76440" w:rsidRPr="00D76440" w:rsidRDefault="00D76440" w:rsidP="00D76440">
      <w:pPr>
        <w:pStyle w:val="NormalWeb"/>
        <w:jc w:val="center"/>
        <w:rPr>
          <w:color w:val="auto"/>
          <w:sz w:val="40"/>
          <w:szCs w:val="40"/>
          <w:lang w:val="en-IE" w:eastAsia="en-GB"/>
        </w:rPr>
      </w:pPr>
      <w:r w:rsidRPr="00D76440">
        <w:rPr>
          <w:b/>
          <w:bCs/>
          <w:color w:val="auto"/>
          <w:sz w:val="40"/>
          <w:szCs w:val="40"/>
          <w:lang w:val="en-IE" w:eastAsia="en-GB"/>
        </w:rPr>
        <w:t>Differential drive mobile robot simulator for reinforcement learning</w:t>
      </w:r>
    </w:p>
    <w:p w14:paraId="7002F872" w14:textId="447F3F86" w:rsidR="00AB1685" w:rsidRDefault="00AB1685">
      <w:pPr>
        <w:spacing w:line="240" w:lineRule="auto"/>
        <w:jc w:val="center"/>
        <w:rPr>
          <w:sz w:val="48"/>
          <w:lang w:val="en-IE"/>
        </w:rPr>
      </w:pPr>
    </w:p>
    <w:p w14:paraId="3D021AE3" w14:textId="77777777" w:rsidR="00AB1685" w:rsidRDefault="00AB1685">
      <w:pPr>
        <w:spacing w:line="240" w:lineRule="auto"/>
        <w:jc w:val="center"/>
        <w:rPr>
          <w:sz w:val="36"/>
          <w:lang w:val="en-IE"/>
        </w:rPr>
      </w:pPr>
    </w:p>
    <w:p w14:paraId="14CE387B" w14:textId="32307CB4" w:rsidR="00AB1685" w:rsidRDefault="00D76440">
      <w:pPr>
        <w:spacing w:line="240" w:lineRule="auto"/>
        <w:jc w:val="center"/>
        <w:rPr>
          <w:lang w:val="en-IE"/>
        </w:rPr>
      </w:pPr>
      <w:r>
        <w:rPr>
          <w:b/>
          <w:sz w:val="44"/>
          <w:lang w:val="en-IE"/>
        </w:rPr>
        <w:t>Eoin Dickson</w:t>
      </w:r>
      <w:r w:rsidR="008D7313">
        <w:rPr>
          <w:b/>
          <w:sz w:val="44"/>
          <w:lang w:val="en-IE"/>
        </w:rPr>
        <w:t xml:space="preserve"> </w:t>
      </w:r>
    </w:p>
    <w:p w14:paraId="46597B22" w14:textId="7BAA3A57" w:rsidR="00AB1685" w:rsidRDefault="00D76440">
      <w:pPr>
        <w:spacing w:line="240" w:lineRule="auto"/>
        <w:jc w:val="center"/>
        <w:rPr>
          <w:lang w:val="en-IE"/>
        </w:rPr>
      </w:pPr>
      <w:r>
        <w:rPr>
          <w:sz w:val="44"/>
          <w:lang w:val="en-IE"/>
        </w:rPr>
        <w:t>April</w:t>
      </w:r>
      <w:r w:rsidR="008D7313">
        <w:rPr>
          <w:sz w:val="44"/>
          <w:lang w:val="en-IE"/>
        </w:rPr>
        <w:t xml:space="preserve"> 20</w:t>
      </w:r>
      <w:r>
        <w:rPr>
          <w:sz w:val="44"/>
          <w:lang w:val="en-IE"/>
        </w:rPr>
        <w:t>23</w:t>
      </w:r>
    </w:p>
    <w:p w14:paraId="71D5A6E2" w14:textId="77777777" w:rsidR="00AB1685" w:rsidRDefault="00AB1685">
      <w:pPr>
        <w:jc w:val="center"/>
        <w:rPr>
          <w:lang w:val="en-IE"/>
        </w:rPr>
      </w:pPr>
    </w:p>
    <w:p w14:paraId="2C701CA5" w14:textId="77777777" w:rsidR="00AB1685" w:rsidRDefault="00AB1685">
      <w:pPr>
        <w:jc w:val="center"/>
        <w:rPr>
          <w:lang w:val="en-IE"/>
        </w:rPr>
      </w:pPr>
    </w:p>
    <w:p w14:paraId="6407B92F" w14:textId="77777777" w:rsidR="00AB1685" w:rsidRDefault="00AB1685">
      <w:pPr>
        <w:jc w:val="center"/>
        <w:rPr>
          <w:lang w:val="en-IE"/>
        </w:rPr>
      </w:pPr>
    </w:p>
    <w:p w14:paraId="175838B6" w14:textId="77777777" w:rsidR="00AB1685" w:rsidRDefault="00AB1685">
      <w:pPr>
        <w:jc w:val="center"/>
        <w:rPr>
          <w:lang w:val="en-IE"/>
        </w:rPr>
      </w:pPr>
    </w:p>
    <w:p w14:paraId="2E846287" w14:textId="77777777" w:rsidR="00AB1685" w:rsidRDefault="00AB1685">
      <w:pPr>
        <w:jc w:val="center"/>
        <w:rPr>
          <w:lang w:val="en-IE"/>
        </w:rPr>
      </w:pPr>
    </w:p>
    <w:p w14:paraId="68286164" w14:textId="77777777" w:rsidR="00AB1685" w:rsidRDefault="00AB1685" w:rsidP="00EA2D75">
      <w:pPr>
        <w:rPr>
          <w:lang w:val="en-IE"/>
        </w:rPr>
      </w:pPr>
    </w:p>
    <w:p w14:paraId="702D352F" w14:textId="77777777" w:rsidR="00AB1685" w:rsidRDefault="00AB1685">
      <w:pPr>
        <w:jc w:val="center"/>
        <w:rPr>
          <w:lang w:val="en-IE"/>
        </w:rPr>
      </w:pPr>
    </w:p>
    <w:p w14:paraId="403DE23B" w14:textId="77777777" w:rsidR="00EA2D75" w:rsidRDefault="00EA2D75">
      <w:pPr>
        <w:jc w:val="center"/>
        <w:rPr>
          <w:lang w:val="en-IE"/>
        </w:rPr>
      </w:pPr>
    </w:p>
    <w:p w14:paraId="69A0833C" w14:textId="77777777" w:rsidR="00EA2D75" w:rsidRDefault="00EA2D75">
      <w:pPr>
        <w:jc w:val="center"/>
        <w:rPr>
          <w:lang w:val="en-IE"/>
        </w:rPr>
      </w:pPr>
    </w:p>
    <w:p w14:paraId="115E2F95"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655422FF" w14:textId="77777777" w:rsidR="00AB1685" w:rsidRDefault="008D7313" w:rsidP="0051477B">
      <w:pPr>
        <w:spacing w:line="480" w:lineRule="auto"/>
        <w:jc w:val="center"/>
        <w:rPr>
          <w:lang w:val="en-IE"/>
        </w:rPr>
      </w:pPr>
      <w:r>
        <w:rPr>
          <w:lang w:val="en-IE"/>
        </w:rPr>
        <w:t>IN</w:t>
      </w:r>
      <w:r w:rsidR="0051477B">
        <w:rPr>
          <w:lang w:val="en-IE"/>
        </w:rPr>
        <w:t xml:space="preserve">  </w:t>
      </w:r>
    </w:p>
    <w:p w14:paraId="67CF6F7E" w14:textId="77777777" w:rsidR="0051477B" w:rsidRDefault="008D7313" w:rsidP="0051477B">
      <w:pPr>
        <w:jc w:val="center"/>
        <w:rPr>
          <w:sz w:val="48"/>
          <w:lang w:val="en-IE"/>
        </w:rPr>
      </w:pPr>
      <w:r>
        <w:rPr>
          <w:sz w:val="40"/>
          <w:lang w:val="en-IE"/>
        </w:rPr>
        <w:t xml:space="preserve">ELECTRONIC </w:t>
      </w:r>
      <w:r w:rsidR="0051477B">
        <w:rPr>
          <w:sz w:val="40"/>
          <w:lang w:val="en-IE"/>
        </w:rPr>
        <w:t>AND COMPUTER ENGINEERING</w:t>
      </w:r>
      <w:r w:rsidR="0051477B" w:rsidRPr="0051477B">
        <w:rPr>
          <w:sz w:val="48"/>
          <w:lang w:val="en-IE"/>
        </w:rPr>
        <w:t xml:space="preserve"> </w:t>
      </w:r>
    </w:p>
    <w:p w14:paraId="1BF53354" w14:textId="77777777" w:rsidR="0051477B" w:rsidRDefault="0051477B" w:rsidP="0051477B">
      <w:pPr>
        <w:spacing w:line="480" w:lineRule="auto"/>
        <w:jc w:val="center"/>
        <w:rPr>
          <w:lang w:val="en-IE"/>
        </w:rPr>
      </w:pPr>
      <w:r>
        <w:rPr>
          <w:lang w:val="en-IE"/>
        </w:rPr>
        <w:t>MAJORING IN</w:t>
      </w:r>
    </w:p>
    <w:p w14:paraId="28BEEF57" w14:textId="77777777" w:rsidR="0051477B" w:rsidRDefault="0051477B" w:rsidP="0051477B">
      <w:pPr>
        <w:jc w:val="center"/>
        <w:rPr>
          <w:lang w:val="en-IE"/>
        </w:rPr>
      </w:pPr>
      <w:r>
        <w:rPr>
          <w:sz w:val="40"/>
          <w:lang w:val="en-IE"/>
        </w:rPr>
        <w:t>THE INTERNET OF THINGS</w:t>
      </w:r>
    </w:p>
    <w:p w14:paraId="1642A2AF" w14:textId="77777777" w:rsidR="00AB1685" w:rsidRDefault="00AB1685" w:rsidP="00EA2D75">
      <w:pPr>
        <w:spacing w:line="240" w:lineRule="auto"/>
        <w:rPr>
          <w:lang w:val="en-IE"/>
        </w:rPr>
      </w:pPr>
    </w:p>
    <w:p w14:paraId="1567D883" w14:textId="09A37D58" w:rsidR="00AB1685" w:rsidRDefault="008D7313">
      <w:pPr>
        <w:jc w:val="center"/>
        <w:rPr>
          <w:lang w:val="en-IE"/>
        </w:rPr>
      </w:pPr>
      <w:r>
        <w:rPr>
          <w:sz w:val="40"/>
          <w:lang w:val="en-IE"/>
        </w:rPr>
        <w:t xml:space="preserve">Supervised by </w:t>
      </w:r>
      <w:bookmarkStart w:id="0" w:name="_Toc289593228"/>
      <w:bookmarkStart w:id="1" w:name="_Toc289690236"/>
      <w:bookmarkStart w:id="2" w:name="_Toc289745430"/>
      <w:bookmarkStart w:id="3" w:name="_Toc289745479"/>
      <w:r w:rsidR="00D76440">
        <w:rPr>
          <w:sz w:val="40"/>
          <w:lang w:val="en-IE"/>
        </w:rPr>
        <w:t>Kevin McGuinness</w:t>
      </w:r>
    </w:p>
    <w:p w14:paraId="01EE92AC" w14:textId="77777777" w:rsidR="00D76440" w:rsidRDefault="00D76440" w:rsidP="00D76440">
      <w:pPr>
        <w:rPr>
          <w:szCs w:val="24"/>
        </w:rPr>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p>
    <w:p w14:paraId="4BE9D143" w14:textId="77777777" w:rsidR="00AB1685" w:rsidRDefault="008D7313" w:rsidP="009D19D0">
      <w:pPr>
        <w:pStyle w:val="Heading1"/>
      </w:pPr>
      <w:r>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640DCF9A" w14:textId="77777777" w:rsidR="00AB1685" w:rsidRDefault="00AB1685">
      <w:pPr>
        <w:jc w:val="center"/>
        <w:rPr>
          <w:rFonts w:ascii="Palatino" w:hAnsi="Palatino"/>
          <w:sz w:val="28"/>
          <w:lang w:val="en-IE"/>
        </w:rPr>
      </w:pPr>
    </w:p>
    <w:p w14:paraId="61A6D535" w14:textId="756FDBAD" w:rsidR="00EA2D75" w:rsidRPr="00D93B23" w:rsidRDefault="008D7313">
      <w:pPr>
        <w:spacing w:line="240" w:lineRule="auto"/>
        <w:rPr>
          <w:color w:val="000000" w:themeColor="text1"/>
          <w:lang w:val="en-IE"/>
        </w:rPr>
      </w:pPr>
      <w:r w:rsidRPr="00D93B23">
        <w:rPr>
          <w:color w:val="000000" w:themeColor="text1"/>
          <w:lang w:val="en-IE"/>
        </w:rPr>
        <w:t xml:space="preserve">I would like to thank my supervisor </w:t>
      </w:r>
      <w:r w:rsidR="00EA2D75" w:rsidRPr="00D93B23">
        <w:rPr>
          <w:color w:val="000000" w:themeColor="text1"/>
          <w:lang w:val="en-IE"/>
        </w:rPr>
        <w:t>Kevin McGuiness for his guidance and help throughout this project</w:t>
      </w:r>
      <w:r w:rsidR="00D93B23" w:rsidRPr="00D93B23">
        <w:rPr>
          <w:color w:val="000000" w:themeColor="text1"/>
          <w:lang w:val="en-IE"/>
        </w:rPr>
        <w:t>.</w:t>
      </w:r>
      <w:r w:rsidR="00EA2D75" w:rsidRPr="00D93B23">
        <w:rPr>
          <w:color w:val="000000" w:themeColor="text1"/>
          <w:lang w:val="en-IE"/>
        </w:rPr>
        <w:t xml:space="preserve"> I would also like to</w:t>
      </w:r>
      <w:r w:rsidR="00D93B23" w:rsidRPr="00D93B23">
        <w:rPr>
          <w:color w:val="000000" w:themeColor="text1"/>
          <w:lang w:val="en-IE"/>
        </w:rPr>
        <w:t xml:space="preserve"> thank my technical officer Conor Maguire and Robert Clare, for helping me source hardware.</w:t>
      </w:r>
    </w:p>
    <w:p w14:paraId="03A8104B" w14:textId="77777777" w:rsidR="00AB1685" w:rsidRDefault="00AB1685">
      <w:pPr>
        <w:rPr>
          <w:lang w:val="en-IE"/>
        </w:rPr>
      </w:pPr>
    </w:p>
    <w:p w14:paraId="6185AD3D" w14:textId="77777777" w:rsidR="00F370CB" w:rsidRDefault="00F370CB">
      <w:pPr>
        <w:rPr>
          <w:lang w:val="en-IE"/>
        </w:rPr>
      </w:pPr>
    </w:p>
    <w:p w14:paraId="6053F800"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05DF5BD"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7FA9100C"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13D9AC00" w14:textId="77777777" w:rsidR="002A63DB" w:rsidRPr="002A63DB" w:rsidRDefault="002A63DB" w:rsidP="002A63DB">
      <w:pPr>
        <w:spacing w:line="240" w:lineRule="auto"/>
        <w:rPr>
          <w:lang w:val="en-IE"/>
        </w:rPr>
      </w:pPr>
      <w:r w:rsidRPr="002A63DB">
        <w:rPr>
          <w:lang w:val="en-IE"/>
        </w:rPr>
        <w:t xml:space="preserve"> </w:t>
      </w:r>
    </w:p>
    <w:p w14:paraId="20A8376C" w14:textId="77777777" w:rsidR="002A63DB" w:rsidRPr="002A63DB"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Integrity and Plagiarism at </w:t>
      </w:r>
      <w:r w:rsidR="00A5268F" w:rsidRPr="00A5268F">
        <w:rPr>
          <w:lang w:val="en-IE"/>
        </w:rPr>
        <w:t>https://www.dcu.ie/policies/academic-integrity-plagiarism-policy</w:t>
      </w:r>
    </w:p>
    <w:p w14:paraId="7062DF48" w14:textId="77777777" w:rsidR="002A63DB" w:rsidRPr="002A63DB" w:rsidRDefault="002A63DB" w:rsidP="002A63DB">
      <w:pPr>
        <w:rPr>
          <w:lang w:val="en-IE"/>
        </w:rPr>
      </w:pPr>
    </w:p>
    <w:p w14:paraId="1C1CBE13" w14:textId="77777777" w:rsidR="002A63DB" w:rsidRPr="002A63DB" w:rsidRDefault="002A63DB" w:rsidP="002A63DB">
      <w:pPr>
        <w:jc w:val="left"/>
        <w:rPr>
          <w:lang w:val="en-IE"/>
        </w:rPr>
      </w:pPr>
    </w:p>
    <w:p w14:paraId="15B4AE8E" w14:textId="000E16D1" w:rsidR="00AB1685" w:rsidRDefault="002A63DB" w:rsidP="002A63DB">
      <w:pPr>
        <w:rPr>
          <w:lang w:val="en-IE"/>
        </w:rPr>
      </w:pPr>
      <w:r w:rsidRPr="002A63DB">
        <w:rPr>
          <w:lang w:val="en-IE"/>
        </w:rPr>
        <w:t xml:space="preserve">Name: </w:t>
      </w:r>
      <w:r w:rsidR="00D76440">
        <w:rPr>
          <w:lang w:val="en-IE"/>
        </w:rPr>
        <w:t>Eoin Dickon</w:t>
      </w:r>
      <w:r w:rsidR="00D76440">
        <w:rPr>
          <w:lang w:val="en-IE"/>
        </w:rPr>
        <w:tab/>
      </w:r>
      <w:r w:rsidR="00D76440">
        <w:rPr>
          <w:lang w:val="en-IE"/>
        </w:rPr>
        <w:tab/>
      </w:r>
      <w:r w:rsidR="00D76440">
        <w:rPr>
          <w:lang w:val="en-IE"/>
        </w:rPr>
        <w:tab/>
      </w:r>
      <w:r w:rsidR="00D76440">
        <w:rPr>
          <w:lang w:val="en-IE"/>
        </w:rPr>
        <w:tab/>
      </w:r>
      <w:r w:rsidR="00D76440">
        <w:rPr>
          <w:lang w:val="en-IE"/>
        </w:rPr>
        <w:tab/>
      </w:r>
      <w:r w:rsidR="00D76440">
        <w:rPr>
          <w:lang w:val="en-IE"/>
        </w:rPr>
        <w:tab/>
      </w:r>
      <w:r w:rsidR="00D76440">
        <w:rPr>
          <w:lang w:val="en-IE"/>
        </w:rPr>
        <w:tab/>
      </w:r>
      <w:r w:rsidRPr="002A63DB">
        <w:rPr>
          <w:lang w:val="en-IE"/>
        </w:rPr>
        <w:t xml:space="preserve">Date: </w:t>
      </w:r>
      <w:r w:rsidR="00D76440">
        <w:rPr>
          <w:lang w:val="en-IE"/>
        </w:rPr>
        <w:t>03/04/2023</w:t>
      </w:r>
    </w:p>
    <w:p w14:paraId="4F993448" w14:textId="77777777" w:rsidR="00AB1685" w:rsidRDefault="00AB1685">
      <w:pPr>
        <w:rPr>
          <w:lang w:val="en-IE"/>
        </w:rPr>
      </w:pPr>
    </w:p>
    <w:bookmarkEnd w:id="34"/>
    <w:bookmarkEnd w:id="35"/>
    <w:bookmarkEnd w:id="36"/>
    <w:p w14:paraId="3F938072" w14:textId="6AD4EF11" w:rsidR="008D7313" w:rsidRDefault="008D7313" w:rsidP="00D76440">
      <w:pPr>
        <w:pStyle w:val="Header"/>
        <w:jc w:val="both"/>
        <w:rPr>
          <w:lang w:val="en-IE"/>
        </w:rPr>
      </w:pPr>
    </w:p>
    <w:sectPr w:rsidR="008D7313">
      <w:footerReference w:type="default" r:id="rId9"/>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87BBB" w14:textId="77777777" w:rsidR="005C2932" w:rsidRDefault="005C2932">
      <w:pPr>
        <w:spacing w:line="240" w:lineRule="auto"/>
      </w:pPr>
      <w:r>
        <w:separator/>
      </w:r>
    </w:p>
  </w:endnote>
  <w:endnote w:type="continuationSeparator" w:id="0">
    <w:p w14:paraId="38B2D138" w14:textId="77777777" w:rsidR="005C2932" w:rsidRDefault="005C29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Palatino">
    <w:altName w:val="Book Antiqua"/>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54FBA"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E5E9E">
      <w:rPr>
        <w:rStyle w:val="PageNumber"/>
        <w:noProof/>
      </w:rPr>
      <w:t>15</w:t>
    </w:r>
    <w:r>
      <w:rPr>
        <w:rStyle w:val="PageNumber"/>
      </w:rPr>
      <w:fldChar w:fldCharType="end"/>
    </w:r>
  </w:p>
  <w:p w14:paraId="15705D20" w14:textId="77777777" w:rsidR="00AB1685"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FBCAC" w14:textId="77777777" w:rsidR="005C2932" w:rsidRDefault="005C2932">
      <w:r>
        <w:separator/>
      </w:r>
    </w:p>
  </w:footnote>
  <w:footnote w:type="continuationSeparator" w:id="0">
    <w:p w14:paraId="75BAF466" w14:textId="77777777" w:rsidR="005C2932" w:rsidRDefault="005C2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16cid:durableId="1452554734">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63166720">
    <w:abstractNumId w:val="2"/>
  </w:num>
  <w:num w:numId="3" w16cid:durableId="536281683">
    <w:abstractNumId w:val="4"/>
  </w:num>
  <w:num w:numId="4" w16cid:durableId="1090202787">
    <w:abstractNumId w:val="5"/>
  </w:num>
  <w:num w:numId="5" w16cid:durableId="846797902">
    <w:abstractNumId w:val="1"/>
  </w:num>
  <w:num w:numId="6" w16cid:durableId="21375970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600C3"/>
    <w:rsid w:val="0011110E"/>
    <w:rsid w:val="001A1F07"/>
    <w:rsid w:val="00236964"/>
    <w:rsid w:val="002430ED"/>
    <w:rsid w:val="00262DDA"/>
    <w:rsid w:val="002631A4"/>
    <w:rsid w:val="002946F4"/>
    <w:rsid w:val="002A63DB"/>
    <w:rsid w:val="00417178"/>
    <w:rsid w:val="0044396E"/>
    <w:rsid w:val="0044449B"/>
    <w:rsid w:val="004771A0"/>
    <w:rsid w:val="0048785C"/>
    <w:rsid w:val="0051477B"/>
    <w:rsid w:val="005242D7"/>
    <w:rsid w:val="005C2932"/>
    <w:rsid w:val="005D45F1"/>
    <w:rsid w:val="005E4CA8"/>
    <w:rsid w:val="006F05AD"/>
    <w:rsid w:val="007D67EE"/>
    <w:rsid w:val="00806FE9"/>
    <w:rsid w:val="00812FFD"/>
    <w:rsid w:val="00813382"/>
    <w:rsid w:val="008D7313"/>
    <w:rsid w:val="008E5E9E"/>
    <w:rsid w:val="009D19D0"/>
    <w:rsid w:val="00A5268F"/>
    <w:rsid w:val="00AB1685"/>
    <w:rsid w:val="00B2410C"/>
    <w:rsid w:val="00B967DC"/>
    <w:rsid w:val="00BB67DE"/>
    <w:rsid w:val="00C203C2"/>
    <w:rsid w:val="00CA4E2A"/>
    <w:rsid w:val="00D65F7E"/>
    <w:rsid w:val="00D76440"/>
    <w:rsid w:val="00D77EAE"/>
    <w:rsid w:val="00D93B23"/>
    <w:rsid w:val="00DA14BE"/>
    <w:rsid w:val="00E711F7"/>
    <w:rsid w:val="00EA2D75"/>
    <w:rsid w:val="00F370CB"/>
    <w:rsid w:val="00F40188"/>
    <w:rsid w:val="00FA0B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9EE7F"/>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09207">
      <w:bodyDiv w:val="1"/>
      <w:marLeft w:val="0"/>
      <w:marRight w:val="0"/>
      <w:marTop w:val="0"/>
      <w:marBottom w:val="0"/>
      <w:divBdr>
        <w:top w:val="none" w:sz="0" w:space="0" w:color="auto"/>
        <w:left w:val="none" w:sz="0" w:space="0" w:color="auto"/>
        <w:bottom w:val="none" w:sz="0" w:space="0" w:color="auto"/>
        <w:right w:val="none" w:sz="0" w:space="0" w:color="auto"/>
      </w:divBdr>
      <w:divsChild>
        <w:div w:id="578946432">
          <w:marLeft w:val="0"/>
          <w:marRight w:val="0"/>
          <w:marTop w:val="0"/>
          <w:marBottom w:val="0"/>
          <w:divBdr>
            <w:top w:val="none" w:sz="0" w:space="0" w:color="auto"/>
            <w:left w:val="none" w:sz="0" w:space="0" w:color="auto"/>
            <w:bottom w:val="none" w:sz="0" w:space="0" w:color="auto"/>
            <w:right w:val="none" w:sz="0" w:space="0" w:color="auto"/>
          </w:divBdr>
          <w:divsChild>
            <w:div w:id="1243417645">
              <w:marLeft w:val="0"/>
              <w:marRight w:val="0"/>
              <w:marTop w:val="0"/>
              <w:marBottom w:val="0"/>
              <w:divBdr>
                <w:top w:val="none" w:sz="0" w:space="0" w:color="auto"/>
                <w:left w:val="none" w:sz="0" w:space="0" w:color="auto"/>
                <w:bottom w:val="none" w:sz="0" w:space="0" w:color="auto"/>
                <w:right w:val="none" w:sz="0" w:space="0" w:color="auto"/>
              </w:divBdr>
              <w:divsChild>
                <w:div w:id="13029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412519">
      <w:bodyDiv w:val="1"/>
      <w:marLeft w:val="0"/>
      <w:marRight w:val="0"/>
      <w:marTop w:val="0"/>
      <w:marBottom w:val="0"/>
      <w:divBdr>
        <w:top w:val="none" w:sz="0" w:space="0" w:color="auto"/>
        <w:left w:val="none" w:sz="0" w:space="0" w:color="auto"/>
        <w:bottom w:val="none" w:sz="0" w:space="0" w:color="auto"/>
        <w:right w:val="none" w:sz="0" w:space="0" w:color="auto"/>
      </w:divBdr>
      <w:divsChild>
        <w:div w:id="376665530">
          <w:marLeft w:val="0"/>
          <w:marRight w:val="0"/>
          <w:marTop w:val="0"/>
          <w:marBottom w:val="0"/>
          <w:divBdr>
            <w:top w:val="none" w:sz="0" w:space="0" w:color="auto"/>
            <w:left w:val="none" w:sz="0" w:space="0" w:color="auto"/>
            <w:bottom w:val="none" w:sz="0" w:space="0" w:color="auto"/>
            <w:right w:val="none" w:sz="0" w:space="0" w:color="auto"/>
          </w:divBdr>
          <w:divsChild>
            <w:div w:id="1702701777">
              <w:marLeft w:val="0"/>
              <w:marRight w:val="0"/>
              <w:marTop w:val="0"/>
              <w:marBottom w:val="0"/>
              <w:divBdr>
                <w:top w:val="none" w:sz="0" w:space="0" w:color="auto"/>
                <w:left w:val="none" w:sz="0" w:space="0" w:color="auto"/>
                <w:bottom w:val="none" w:sz="0" w:space="0" w:color="auto"/>
                <w:right w:val="none" w:sz="0" w:space="0" w:color="auto"/>
              </w:divBdr>
              <w:divsChild>
                <w:div w:id="21085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350">
      <w:bodyDiv w:val="1"/>
      <w:marLeft w:val="0"/>
      <w:marRight w:val="0"/>
      <w:marTop w:val="0"/>
      <w:marBottom w:val="0"/>
      <w:divBdr>
        <w:top w:val="none" w:sz="0" w:space="0" w:color="auto"/>
        <w:left w:val="none" w:sz="0" w:space="0" w:color="auto"/>
        <w:bottom w:val="none" w:sz="0" w:space="0" w:color="auto"/>
        <w:right w:val="none" w:sz="0" w:space="0" w:color="auto"/>
      </w:divBdr>
    </w:div>
    <w:div w:id="69396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947901A-53B0-4A2A-AE88-9C04AA642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1711</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Eoin Dickson</cp:lastModifiedBy>
  <cp:revision>3</cp:revision>
  <cp:lastPrinted>2002-10-04T14:24:00Z</cp:lastPrinted>
  <dcterms:created xsi:type="dcterms:W3CDTF">2023-03-14T14:23:00Z</dcterms:created>
  <dcterms:modified xsi:type="dcterms:W3CDTF">2023-03-2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